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X1ed06ffb1689796ba3279f1c5688deaf34adff5"/>
    <w:p>
      <w:pPr>
        <w:pStyle w:val="Heading1"/>
      </w:pPr>
      <w:r>
        <w:t xml:space="preserve">COVER LETTER FOR PHYSICIST POSITION IN NEW ZEALAND AUCKLAND</w:t>
      </w:r>
    </w:p>
    <w:p>
      <w:pPr>
        <w:pStyle w:val="FirstParagraph"/>
      </w:pPr>
      <w:r>
        <w:t xml:space="preserve">Dear [Hiring Manager’s Name],</w:t>
      </w:r>
    </w:p>
    <w:p>
      <w:pPr>
        <w:pStyle w:val="BodyText"/>
      </w:pPr>
      <w:r>
        <w:t xml:space="preserve">I am writing to express my sincere interest in the Physicist position at [Company/Organization Name] in New Zealand Auckland. As a dedicated physicist with over [X years] of experience in [specific field, e.g., quantum mechanics, astrophysics, or applied physics], I am eager to contribute my expertise to advance scientific research and innovation within this vibrant region. New Zealand Auckland’s reputation as a hub for cutting-edge scientific exploration and its commitment to sustainability make it an ideal environment for me to apply my skills and passion for physics.</w:t>
      </w:r>
    </w:p>
    <w:p>
      <w:pPr>
        <w:pStyle w:val="BodyText"/>
      </w:pPr>
      <w:r>
        <w:t xml:space="preserve">Throughout my career, I have focused on [mention specific areas of expertise, e.g., "experimental particle physics," "materials science," or "theoretical modeling"], which aligns closely with the mission of [Company/Organization Name]. My academic background includes a [Ph.D./M.Sc.] in Physics from [University Name], where I specialized in [specific research topic]. This foundation has equipped me with the analytical rigor and technical proficiency required to tackle complex scientific challenges. Additionally, my work at [Previous Employer/Institution] allowed me to lead projects such as [describe a key project or achievement], which resulted in publications in peer-reviewed journals like [Journal Name] and contributed to advancements in [specific application, e.g., "renewable energy technologies" or "quantum computing"].</w:t>
      </w:r>
    </w:p>
    <w:p>
      <w:pPr>
        <w:pStyle w:val="BodyText"/>
      </w:pPr>
      <w:r>
        <w:t xml:space="preserve">What draws me most to New Zealand Auckland is its unique blend of natural beauty and scientific ambition. The region’s emphasis on environmental research, combined with its growing tech sector, creates an exciting opportunity to bridge theoretical physics with real-world applications. For instance, I am particularly inspired by [mention a local initiative or organization in Auckland, e.g., "the University of Auckland’s Centre for Quantum Technologies" or "Auckland’s commitment to sustainable energy solutions"]. As a Physicist, I aim to contribute not only through research but also by fostering collaborations that address global challenges such as climate change and technological innovation. My ability to translate complex scientific concepts into actionable insights would allow me to support [Company/Organization Name] in achieving its goals while aligning with New Zealand’s vision for a sustainable future.</w:t>
      </w:r>
    </w:p>
    <w:p>
      <w:pPr>
        <w:pStyle w:val="BodyText"/>
      </w:pPr>
      <w:r>
        <w:t xml:space="preserve">In my previous roles, I have consistently demonstrated the ability to thrive in dynamic, multidisciplinary environments. For example, at [Previous Employer], I collaborated with engineers and data scientists to develop [specific project or tool], which improved the efficiency of [specific process or system]. This experience honed my skills in cross-functional teamwork, project management, and problem-solving—qualities I believe are essential for success in a role such as this. Furthermore, my proficiency in [mention technical skills, e.g., "Python programming," "lab instrumentation," or "statistical analysis"] ensures that I can immediately contribute to your research initiatives.</w:t>
      </w:r>
    </w:p>
    <w:p>
      <w:pPr>
        <w:pStyle w:val="BodyText"/>
      </w:pPr>
      <w:r>
        <w:t xml:space="preserve">What excites me most about the opportunity at [Company/Organization Name] is the chance to work alongside a team of passionate scientists and engineers in New Zealand Auckland. The region’s cultural diversity and innovation-driven ethos resonate deeply with my values as a Physicist. I am particularly interested in [specific aspect of the role or organization, e.g., "exploring new frontiers in quantum technologies" or "developing sustainable energy solutions"]. My goal is to leverage my expertise to drive meaningful progress while immersing myself in the unique opportunities that Auckland offers.</w:t>
      </w:r>
    </w:p>
    <w:p>
      <w:pPr>
        <w:pStyle w:val="BodyText"/>
      </w:pPr>
      <w:r>
        <w:t xml:space="preserve">As a Physicist, I am driven by a curiosity for the unknown and a commitment to pushing the boundaries of scientific understanding. I have always believed that physics is not just about solving equations but about shaping the future through discovery. New Zealand Auckland’s emphasis on innovation and its supportive scientific community make it an ideal place for me to grow both professionally and personally. I am eager to bring my expertise in [specific field] to your organization, where I can contribute to groundbreaking research and help address some of the world’s most pressing challenges.</w:t>
      </w:r>
    </w:p>
    <w:p>
      <w:pPr>
        <w:pStyle w:val="BodyText"/>
      </w:pPr>
      <w:r>
        <w:t xml:space="preserve">I would welcome the opportunity to discuss how my background, skills, and enthusiasm align with the goals of [Company/Organization Name]. Thank you for considering my application. I look forward to the possibility of contributing to your team in New Zealand Auckland and making a meaningful impact through physics.</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New Zealand Auckland</dc:title>
  <dc:creator/>
  <dc:language>en</dc:language>
  <cp:keywords/>
  <dcterms:created xsi:type="dcterms:W3CDTF">2026-07-24T11:08:24Z</dcterms:created>
  <dcterms:modified xsi:type="dcterms:W3CDTF">2026-07-24T11:08:24Z</dcterms:modified>
</cp:coreProperties>
</file>

<file path=docProps/custom.xml><?xml version="1.0" encoding="utf-8"?>
<Properties xmlns="http://schemas.openxmlformats.org/officeDocument/2006/custom-properties" xmlns:vt="http://schemas.openxmlformats.org/officeDocument/2006/docPropsVTypes"/>
</file>